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Hospital/Institution Name] in Ethiopia, Addis Ababa. As a dedicated and compassionate psychiatrist with a passion for mental health care, I am eager to contribute my expertise, cultural sensitivity, and clinical skills to support the growing mental health needs of communities in this vibrant city. Ethiopia has long been a focal point of my professional aspirations, particularly due to its unique healthcare challenges and the opportunity to make a meaningful impact in Addis Ababa, where I believe the intersection of tradition and modernity creates an ideal environment for transformative psychiatric care.</w:t>
      </w:r>
    </w:p>
    <w:p>
      <w:pPr>
        <w:pStyle w:val="BodyText"/>
      </w:pPr>
      <w:r>
        <w:t xml:space="preserve">With over [X years] of experience in psychiatry across diverse settings, including urban clinics, community health programs, and academic institutions, I have developed a deep understanding of the complexities surrounding mental health. My career has been driven by a commitment to holistic patient care, emphasizing empathy, cultural competence, and evidence-based practices. In Addis Ababa, where mental health services are still evolving but urgently needed, I am confident that my background aligns perfectly with the mission of [Hospital/Institution Name] to provide compassionate and innovative care.</w:t>
      </w:r>
    </w:p>
    <w:p>
      <w:pPr>
        <w:pStyle w:val="BodyText"/>
      </w:pPr>
      <w:r>
        <w:t xml:space="preserve">One of the most compelling aspects of working in Ethiopia is the opportunity to bridge gaps in mental health awareness and treatment. Addis Ababa, as the capital city, is a hub for medical advancements, yet many residents face barriers such as stigma, limited resources, and a lack of specialized care. As a Psychiatrist, I am equipped to address these challenges through patient-centered approaches that respect local traditions while integrating modern therapeutic techniques. For instance, my experience in collaborative care models—where I worked closely with multidisciplinary teams to develop culturally tailored interventions—has prepared me to navigate the unique dynamics of Ethiopian healthcare systems.</w:t>
      </w:r>
    </w:p>
    <w:p>
      <w:pPr>
        <w:pStyle w:val="BodyText"/>
      </w:pPr>
      <w:r>
        <w:t xml:space="preserve">My academic background includes a [Degree] in Psychiatry from [University Name], where I conducted research on mental health disparities in low-resource settings. This work, which included fieldwork in regions like Ethiopia, deepened my appreciation for the resilience of communities and the importance of tailoring mental health strategies to local contexts. Additionally, my training in cognitive-behavioral therapy (CBT), psychopharmacology, and trauma-informed care has enabled me to address a wide range of psychiatric conditions, from depression and anxiety to complex post-traumatic stress disorders.</w:t>
      </w:r>
    </w:p>
    <w:p>
      <w:pPr>
        <w:pStyle w:val="BodyText"/>
      </w:pPr>
      <w:r>
        <w:t xml:space="preserve">What sets me apart as a Psychiatrist is my ability to connect with patients on both an emotional and intellectual level. I believe that mental health care is not just about diagnosing and treating symptoms but about building trust and fostering hope. In Addis Ababa, where the cultural landscape is rich with spiritual beliefs and community ties, I have consistently prioritized understanding patients’ values, family dynamics, and societal expectations. This approach has allowed me to design treatment plans that are both effective and culturally resonant.</w:t>
      </w:r>
    </w:p>
    <w:p>
      <w:pPr>
        <w:pStyle w:val="BodyText"/>
      </w:pPr>
      <w:r>
        <w:t xml:space="preserve">Furthermore, my commitment to professional development ensures that I remain at the forefront of psychiatric advancements. I regularly attend conferences on global mental health, participate in peer-reviewed research projects, and engage with international organizations focused on improving access to care in underserved regions. These experiences have not only expanded my clinical knowledge but also reinforced my belief in the power of collaboration. I am particularly inspired by initiatives that empower local healthcare workers through training and mentorship—a philosophy that aligns closely with the goals of [Hospital/Institution Name].</w:t>
      </w:r>
    </w:p>
    <w:p>
      <w:pPr>
        <w:pStyle w:val="BodyText"/>
      </w:pPr>
      <w:r>
        <w:t xml:space="preserve">In Addis Ababa, I see an opportunity to contribute to a growing movement toward destigmatizing mental health and expanding access to care. My vision as a Psychiatrist is to create a safe, inclusive environment where patients feel heard, understood, and supported. Whether through individual therapy sessions, group workshops, or community outreach programs, I am dedicated to fostering mental wellness in all its forms. I am especially drawn to the potential for innovation in Addis Ababa’s healthcare sector, where technology and traditional practices can coexist to improve patient outcomes.</w:t>
      </w:r>
    </w:p>
    <w:p>
      <w:pPr>
        <w:pStyle w:val="BodyText"/>
      </w:pPr>
      <w:r>
        <w:t xml:space="preserve">As you consider my application, I want to emphasize that my decision to pursue this role is deeply personal. Ethiopia has always held a special place in my heart, and Addis Ababa represents a unique blend of history, culture, and opportunity. I am eager to collaborate with [Hospital/Institution Name] to address the mental health needs of this dynamic city while contributing to its broader healthcare goals. My goal is not only to provide high-quality care but also to advocate for systemic changes that ensure equitable access to psychiatric services for all Ethiopians.</w:t>
      </w:r>
    </w:p>
    <w:p>
      <w:pPr>
        <w:pStyle w:val="BodyText"/>
      </w:pPr>
      <w:r>
        <w:t xml:space="preserve">Thank you for considering my application. I would welcome the opportunity to discuss how my skills, experience, and passion for psychiatry align with the mission of [Hospital/Institution Name]. I am available at your convenience for an interview and can be reached at [Your Phone Number] or [Your Email Address].</w:t>
      </w:r>
    </w:p>
    <w:p>
      <w:pPr>
        <w:pStyle w:val="BodyText"/>
      </w:pPr>
      <w:r>
        <w:t xml:space="preserve">Sincerely,</w:t>
      </w:r>
      <w:r>
        <w:br/>
      </w:r>
      <w:r>
        <w:t xml:space="preserve">[Your Full Name]</w:t>
      </w:r>
      <w:r>
        <w:br/>
      </w:r>
      <w:r>
        <w:t xml:space="preserve">Psychiatr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Ethiopia Addis Ababa</dc:title>
  <dc:creator/>
  <dc:language>en</dc:language>
  <cp:keywords/>
  <dcterms:created xsi:type="dcterms:W3CDTF">2026-07-24T09:52:47Z</dcterms:created>
  <dcterms:modified xsi:type="dcterms:W3CDTF">2026-07-24T09:52:47Z</dcterms:modified>
</cp:coreProperties>
</file>

<file path=docProps/custom.xml><?xml version="1.0" encoding="utf-8"?>
<Properties xmlns="http://schemas.openxmlformats.org/officeDocument/2006/custom-properties" xmlns:vt="http://schemas.openxmlformats.org/officeDocument/2006/docPropsVTypes"/>
</file>